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- 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 - 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- 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- 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- 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- 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roval in 2016 (vs 20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 - 1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6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0T09:55:36Z</dcterms:created>
  <dcterms:modified xsi:type="dcterms:W3CDTF">2025-02-10T09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